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1196725C" w:rsidR="0026011A" w:rsidRPr="009C6F3D" w:rsidRDefault="00A75C4A" w:rsidP="006A250A">
      <w:pPr>
        <w:jc w:val="center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9C6F3D">
        <w:rPr>
          <w:rFonts w:ascii="Gill Sans MT" w:hAnsi="Gill Sans MT" w:cstheme="minorHAnsi"/>
          <w:b/>
          <w:sz w:val="22"/>
          <w:szCs w:val="22"/>
        </w:rPr>
        <w:t>Tender</w:t>
      </w:r>
      <w:r w:rsidR="00E71F00" w:rsidRPr="009C6F3D">
        <w:rPr>
          <w:rFonts w:ascii="Gill Sans MT" w:hAnsi="Gill Sans MT" w:cstheme="minorHAnsi"/>
          <w:b/>
          <w:sz w:val="22"/>
          <w:szCs w:val="22"/>
        </w:rPr>
        <w:t xml:space="preserve"> Notice</w:t>
      </w:r>
    </w:p>
    <w:p w14:paraId="2EDF7086" w14:textId="77777777" w:rsidR="008071C6" w:rsidRPr="009C6F3D" w:rsidRDefault="008071C6" w:rsidP="008071C6">
      <w:pPr>
        <w:spacing w:after="0"/>
        <w:jc w:val="center"/>
        <w:rPr>
          <w:rFonts w:ascii="Gill Sans MT" w:hAnsi="Gill Sans MT" w:cstheme="minorHAnsi"/>
          <w:b/>
          <w:sz w:val="22"/>
          <w:szCs w:val="22"/>
        </w:rPr>
      </w:pPr>
    </w:p>
    <w:p w14:paraId="4FD70C83" w14:textId="35090ED3" w:rsidR="005970C8" w:rsidRPr="009C6F3D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Iraq</w:t>
      </w:r>
      <w:r w:rsidR="002E0FDD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 </w:t>
      </w: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and around the world, we give children a healthy start in life, the opportunity to learn and protection from harm. We do whatever it takes for children – every day and in times of crisis – </w:t>
      </w:r>
      <w:r w:rsidR="008E33FE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to transform</w:t>
      </w: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 their lives and the future we share</w:t>
      </w:r>
      <w:r w:rsidR="007E57F1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9C6F3D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9C6F3D" w:rsidRDefault="00FB674A" w:rsidP="003E0FBD">
      <w:pPr>
        <w:spacing w:after="0" w:line="240" w:lineRule="auto"/>
        <w:rPr>
          <w:rFonts w:ascii="Gill Sans MT" w:hAnsi="Gill Sans MT" w:cstheme="minorHAnsi"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Save the Children International </w:t>
      </w:r>
      <w:r w:rsidR="00DF4655" w:rsidRPr="009C6F3D">
        <w:rPr>
          <w:rFonts w:ascii="Gill Sans MT" w:hAnsi="Gill Sans MT" w:cstheme="minorHAnsi"/>
          <w:sz w:val="22"/>
          <w:szCs w:val="22"/>
        </w:rPr>
        <w:t>in</w:t>
      </w:r>
      <w:r w:rsidR="00DF4655" w:rsidRPr="009C6F3D">
        <w:rPr>
          <w:rFonts w:ascii="Gill Sans MT" w:hAnsi="Gill Sans MT" w:cstheme="minorHAnsi"/>
          <w:i/>
          <w:sz w:val="22"/>
          <w:szCs w:val="22"/>
        </w:rPr>
        <w:t xml:space="preserve"> </w:t>
      </w:r>
      <w:r w:rsidR="002E0FDD" w:rsidRPr="009C6F3D">
        <w:rPr>
          <w:rFonts w:ascii="Gill Sans MT" w:hAnsi="Gill Sans MT" w:cstheme="minorHAnsi"/>
          <w:b/>
          <w:bCs/>
          <w:i/>
          <w:sz w:val="22"/>
          <w:szCs w:val="22"/>
        </w:rPr>
        <w:t>Iraq</w:t>
      </w:r>
      <w:r w:rsidR="00DF4655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374C81" w:rsidRPr="009C6F3D">
        <w:rPr>
          <w:rFonts w:ascii="Gill Sans MT" w:hAnsi="Gill Sans MT" w:cstheme="minorHAnsi"/>
          <w:sz w:val="22"/>
          <w:szCs w:val="22"/>
        </w:rPr>
        <w:t>is inviting submissions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 of tender</w:t>
      </w:r>
      <w:r w:rsidR="00DF4655" w:rsidRPr="009C6F3D">
        <w:rPr>
          <w:rFonts w:ascii="Gill Sans MT" w:hAnsi="Gill Sans MT" w:cstheme="minorHAnsi"/>
          <w:sz w:val="22"/>
          <w:szCs w:val="22"/>
        </w:rPr>
        <w:t>s</w:t>
      </w:r>
      <w:r w:rsidR="00C34E9D" w:rsidRPr="009C6F3D">
        <w:rPr>
          <w:rFonts w:ascii="Gill Sans MT" w:hAnsi="Gill Sans MT" w:cstheme="minorHAnsi"/>
          <w:sz w:val="22"/>
          <w:szCs w:val="22"/>
        </w:rPr>
        <w:t xml:space="preserve"> for a contract 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to provide the following products: </w:t>
      </w:r>
    </w:p>
    <w:p w14:paraId="4CD6ACDB" w14:textId="77777777" w:rsidR="00626F67" w:rsidRPr="009C6F3D" w:rsidRDefault="00626F67" w:rsidP="0044207D">
      <w:pPr>
        <w:spacing w:after="0" w:line="240" w:lineRule="auto"/>
        <w:jc w:val="left"/>
        <w:rPr>
          <w:rFonts w:ascii="Gill Sans MT" w:hAnsi="Gill Sans MT" w:cstheme="minorHAnsi"/>
          <w:b/>
          <w:iCs/>
          <w:sz w:val="22"/>
          <w:szCs w:val="22"/>
        </w:rPr>
      </w:pPr>
    </w:p>
    <w:p w14:paraId="5544A63D" w14:textId="60D12A00" w:rsidR="00266586" w:rsidRDefault="008E33FE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lang w:val="en-US"/>
        </w:rPr>
      </w:pPr>
      <w:r w:rsidRPr="008E33FE">
        <w:rPr>
          <w:rFonts w:ascii="Gill Sans MT" w:hAnsi="Gill Sans MT" w:cstheme="minorHAnsi"/>
          <w:b/>
          <w:i/>
          <w:sz w:val="22"/>
          <w:szCs w:val="22"/>
          <w:lang w:val="en-US"/>
        </w:rPr>
        <w:t>Establishing FWA for Water supply and Environmental Health items- for Duhok and Ninawa, according to the attached Annex</w:t>
      </w:r>
    </w:p>
    <w:p w14:paraId="0BE7B956" w14:textId="77777777" w:rsidR="008E33FE" w:rsidRPr="009C6F3D" w:rsidRDefault="008E33FE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rtl/>
          <w:lang w:val="en-US"/>
        </w:rPr>
      </w:pPr>
    </w:p>
    <w:p w14:paraId="79B0EF8C" w14:textId="49C0AA24" w:rsidR="00A26A42" w:rsidRPr="009C6F3D" w:rsidRDefault="00B87896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9C6F3D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</w:p>
    <w:p w14:paraId="07E21128" w14:textId="346B4A60" w:rsidR="00A26A42" w:rsidRPr="009C6F3D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a bid, please contact the following address </w:t>
      </w:r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="00C11F42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9C6F3D">
        <w:rPr>
          <w:rFonts w:ascii="Gill Sans MT" w:hAnsi="Gill Sans MT" w:cstheme="minorHAnsi"/>
          <w:sz w:val="22"/>
          <w:szCs w:val="22"/>
        </w:rPr>
        <w:t xml:space="preserve"> to express your interest, request the tender documents, and any inquires, the </w:t>
      </w:r>
      <w:r w:rsidRPr="009C6F3D">
        <w:rPr>
          <w:rFonts w:ascii="Gill Sans MT" w:hAnsi="Gill Sans MT" w:cstheme="minorHAnsi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9C6F3D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788301E2" w14:textId="5A144A8D" w:rsidR="0056438A" w:rsidRPr="009C6F3D" w:rsidRDefault="003F3876" w:rsidP="00C14998">
      <w:pPr>
        <w:spacing w:after="0" w:line="240" w:lineRule="auto"/>
        <w:rPr>
          <w:rFonts w:ascii="Gill Sans MT" w:hAnsi="Gill Sans MT" w:cstheme="minorHAnsi"/>
          <w:color w:val="000000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Completed tender documents are due to be </w:t>
      </w:r>
      <w:r w:rsidR="00D11213" w:rsidRPr="009C6F3D">
        <w:rPr>
          <w:rFonts w:ascii="Gill Sans MT" w:hAnsi="Gill Sans MT" w:cstheme="minorHAnsi"/>
          <w:sz w:val="22"/>
          <w:szCs w:val="22"/>
        </w:rPr>
        <w:t>submitted</w:t>
      </w:r>
      <w:r w:rsidR="002E0FDD" w:rsidRPr="009C6F3D">
        <w:rPr>
          <w:rFonts w:ascii="Gill Sans MT" w:hAnsi="Gill Sans MT" w:cstheme="minorHAnsi"/>
          <w:sz w:val="22"/>
          <w:szCs w:val="22"/>
        </w:rPr>
        <w:t xml:space="preserve"> to </w:t>
      </w:r>
      <w:bookmarkStart w:id="0" w:name="_Hlk503199758"/>
      <w:r w:rsidR="00200AFB" w:rsidRPr="009C6F3D">
        <w:rPr>
          <w:rFonts w:ascii="Gill Sans MT" w:hAnsi="Gill Sans MT" w:cstheme="minorHAnsi"/>
          <w:sz w:val="22"/>
          <w:szCs w:val="22"/>
        </w:rPr>
        <w:t xml:space="preserve">one of the </w:t>
      </w:r>
      <w:r w:rsidR="007F4523" w:rsidRPr="009C6F3D">
        <w:rPr>
          <w:rFonts w:ascii="Gill Sans MT" w:hAnsi="Gill Sans MT" w:cstheme="minorHAnsi"/>
          <w:sz w:val="22"/>
          <w:szCs w:val="22"/>
        </w:rPr>
        <w:t xml:space="preserve">Save the Children </w:t>
      </w:r>
      <w:r w:rsidR="00C14998" w:rsidRPr="009C6F3D">
        <w:rPr>
          <w:rFonts w:ascii="Gill Sans MT" w:hAnsi="Gill Sans MT" w:cstheme="minorHAnsi"/>
          <w:color w:val="000000"/>
          <w:sz w:val="22"/>
          <w:szCs w:val="22"/>
        </w:rPr>
        <w:t>Offic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 xml:space="preserve"> in the following </w:t>
      </w:r>
      <w:r w:rsidR="008071C6" w:rsidRPr="009C6F3D">
        <w:rPr>
          <w:rFonts w:ascii="Gill Sans MT" w:hAnsi="Gill Sans MT" w:cstheme="minorHAnsi"/>
          <w:color w:val="000000"/>
          <w:sz w:val="22"/>
          <w:szCs w:val="22"/>
        </w:rPr>
        <w:t>location</w:t>
      </w:r>
      <w:r w:rsidR="00200AFB" w:rsidRPr="009C6F3D">
        <w:rPr>
          <w:rFonts w:ascii="Gill Sans MT" w:hAnsi="Gill Sans MT" w:cstheme="minorHAnsi"/>
          <w:color w:val="000000"/>
          <w:sz w:val="22"/>
          <w:szCs w:val="22"/>
        </w:rPr>
        <w:t>s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lang w:val="en-US"/>
        </w:rPr>
        <w:t>in sealed envelop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>:</w:t>
      </w:r>
      <w:bookmarkEnd w:id="0"/>
      <w:r w:rsidR="00A36786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9C6F3D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theme="minorHAnsi"/>
          <w:b/>
          <w:bCs/>
          <w:color w:val="000000"/>
          <w:sz w:val="22"/>
          <w:szCs w:val="22"/>
          <w:lang w:val="en-US" w:bidi="ar-IQ"/>
        </w:rPr>
      </w:pPr>
    </w:p>
    <w:p w14:paraId="1C22010E" w14:textId="4EE663A5" w:rsidR="006A250A" w:rsidRPr="004923DB" w:rsidRDefault="006A250A" w:rsidP="004923DB">
      <w:pPr>
        <w:pStyle w:val="ListParagraph"/>
        <w:numPr>
          <w:ilvl w:val="0"/>
          <w:numId w:val="19"/>
        </w:numPr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Ninawa office</w:t>
      </w: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, </w:t>
      </w:r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Iraq Dohuk Field Office /Qazi Muhammed Road,Beside Amnuel Hotel,Rasan Street</w:t>
      </w:r>
    </w:p>
    <w:p w14:paraId="69131538" w14:textId="77777777" w:rsidR="006A250A" w:rsidRPr="009C6F3D" w:rsidRDefault="006A250A" w:rsidP="006A250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9C6F3D" w:rsidRDefault="00B5162A" w:rsidP="00B5162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2E41823" w14:textId="1B5783B2" w:rsidR="00261D19" w:rsidRPr="009C6F3D" w:rsidRDefault="00900B15" w:rsidP="002C33E8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NOTE: </w:t>
      </w:r>
      <w:r w:rsidRPr="009C6F3D">
        <w:rPr>
          <w:rFonts w:ascii="Gill Sans MT" w:hAnsi="Gill Sans MT" w:cstheme="minorHAnsi"/>
          <w:iCs/>
          <w:sz w:val="22"/>
          <w:szCs w:val="22"/>
        </w:rPr>
        <w:t xml:space="preserve">Pleas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indicat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th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following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Reference number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 on your envelop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(</w:t>
      </w:r>
      <w:r w:rsidR="00F302FC" w:rsidRPr="009B72A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PR526878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)</w:t>
      </w:r>
      <w:r w:rsidR="009F75E9"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5BBF93E1" w14:textId="77777777" w:rsidR="00261D19" w:rsidRPr="009C6F3D" w:rsidRDefault="00261D19" w:rsidP="00261D19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</w:p>
    <w:p w14:paraId="337EE995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>Paper Submission</w:t>
      </w:r>
    </w:p>
    <w:p w14:paraId="26D3BE24" w14:textId="77768299" w:rsidR="00261D19" w:rsidRPr="009C6F3D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On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paper </w:t>
      </w:r>
      <w:r w:rsidR="00D51AFC" w:rsidRPr="009C6F3D">
        <w:rPr>
          <w:rFonts w:ascii="Gill Sans MT" w:hAnsi="Gill Sans MT" w:cstheme="minorHAnsi"/>
          <w:sz w:val="22"/>
          <w:szCs w:val="22"/>
        </w:rPr>
        <w:t>copy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F0064A" w:rsidRPr="009C6F3D">
        <w:rPr>
          <w:rFonts w:ascii="Gill Sans MT" w:hAnsi="Gill Sans MT" w:cstheme="minorHAnsi"/>
          <w:sz w:val="22"/>
          <w:szCs w:val="22"/>
        </w:rPr>
        <w:t xml:space="preserve">should b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submitted on headed paper to </w:t>
      </w:r>
      <w:r w:rsidR="00D927EC">
        <w:rPr>
          <w:rFonts w:ascii="Gill Sans MT" w:hAnsi="Gill Sans MT" w:cstheme="minorHAnsi"/>
          <w:sz w:val="22"/>
          <w:szCs w:val="22"/>
          <w:lang w:val="en-US" w:bidi="ar-IQ"/>
        </w:rPr>
        <w:t>Duhok</w:t>
      </w:r>
      <w:r w:rsidR="00D51AFC" w:rsidRPr="009C6F3D">
        <w:rPr>
          <w:rFonts w:ascii="Gill Sans MT" w:hAnsi="Gill Sans MT" w:cstheme="minorHAnsi"/>
          <w:sz w:val="22"/>
          <w:szCs w:val="22"/>
        </w:rPr>
        <w:t xml:space="preserve"> FO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243229B8" w14:textId="6D7F8219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Bids should be submitted in a single sealed envelope addressed to SCI </w:t>
      </w:r>
      <w:r w:rsidR="00C11C9A">
        <w:rPr>
          <w:rFonts w:ascii="Gill Sans MT" w:hAnsi="Gill Sans MT" w:cstheme="minorHAnsi"/>
          <w:sz w:val="22"/>
          <w:szCs w:val="22"/>
        </w:rPr>
        <w:t>Duhok</w:t>
      </w:r>
      <w:r w:rsidRPr="009C6F3D">
        <w:rPr>
          <w:rFonts w:ascii="Gill Sans MT" w:hAnsi="Gill Sans MT" w:cstheme="minorHAnsi"/>
          <w:sz w:val="22"/>
          <w:szCs w:val="22"/>
        </w:rPr>
        <w:t xml:space="preserve"> FO</w:t>
      </w:r>
    </w:p>
    <w:p w14:paraId="33774BFD" w14:textId="24927D86" w:rsidR="00261D19" w:rsidRPr="009C6F3D" w:rsidRDefault="00261D19" w:rsidP="002C33E8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he envelope should indicate the tender reference number </w:t>
      </w:r>
      <w:r w:rsidR="00F302FC" w:rsidRPr="009B72A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PR526878</w:t>
      </w:r>
      <w:r w:rsidRPr="009C6F3D">
        <w:rPr>
          <w:rFonts w:ascii="Gill Sans MT" w:hAnsi="Gill Sans MT" w:cstheme="minorHAnsi"/>
          <w:sz w:val="22"/>
          <w:szCs w:val="22"/>
        </w:rPr>
        <w:t xml:space="preserve"> but contain no other details relating to the bid or the bidder’s name.</w:t>
      </w:r>
    </w:p>
    <w:p w14:paraId="74F90A0D" w14:textId="3438468F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>All supporting documentation should be labeled and grouped (individual envelopes, stapled, etc), and then included in a single sealed envelope as per the above.</w:t>
      </w:r>
    </w:p>
    <w:p w14:paraId="42D3ECA9" w14:textId="07DA3126" w:rsidR="00261D19" w:rsidRPr="009C6F3D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b/>
          <w:b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2DAB41CB" w14:textId="5BC10411" w:rsidR="00261D19" w:rsidRPr="009C6F3D" w:rsidRDefault="00261D19" w:rsidP="00261D19">
      <w:pPr>
        <w:spacing w:line="276" w:lineRule="auto"/>
        <w:rPr>
          <w:rFonts w:ascii="Gill Sans MT" w:hAnsi="Gill Sans MT" w:cstheme="minorHAnsi"/>
          <w:b/>
          <w:bCs/>
          <w:kern w:val="0"/>
          <w:sz w:val="22"/>
          <w:szCs w:val="22"/>
          <w:lang w:eastAsia="en-US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Electronic Submission via ProSave (Preferable) </w:t>
      </w:r>
    </w:p>
    <w:p w14:paraId="1E07C690" w14:textId="6039CCFF" w:rsidR="00261D19" w:rsidRPr="009C6F3D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your bid through the system, please send an email to the following email address </w:t>
      </w:r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Pr="009C6F3D">
        <w:rPr>
          <w:rFonts w:ascii="Gill Sans MT" w:hAnsi="Gill Sans MT" w:cstheme="minorHAnsi"/>
          <w:color w:val="FF0000"/>
          <w:sz w:val="22"/>
          <w:szCs w:val="22"/>
        </w:rPr>
        <w:t xml:space="preserve"> </w:t>
      </w:r>
      <w:r w:rsidRPr="009C6F3D">
        <w:rPr>
          <w:rFonts w:ascii="Gill Sans MT" w:hAnsi="Gill Sans MT" w:cstheme="minorHAnsi"/>
          <w:sz w:val="22"/>
          <w:szCs w:val="22"/>
        </w:rPr>
        <w:t xml:space="preserve"> Soon after you’ll receive an email to complete the registration questionnaire. </w:t>
      </w:r>
    </w:p>
    <w:p w14:paraId="2B595689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o be able to access the link to the questionnaire, you need to register on the Ariba Network. </w:t>
      </w:r>
    </w:p>
    <w:p w14:paraId="1D597F8B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0D7EACB3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Go to the Ariba Network </w:t>
      </w:r>
      <w:hyperlink r:id="rId12" w:history="1">
        <w:r w:rsidRPr="009C6F3D">
          <w:rPr>
            <w:rStyle w:val="Hyperlink"/>
            <w:rFonts w:ascii="Gill Sans MT" w:hAnsi="Gill Sans MT" w:cstheme="minorHAnsi"/>
            <w:sz w:val="22"/>
            <w:szCs w:val="22"/>
          </w:rPr>
          <w:t>Link</w:t>
        </w:r>
      </w:hyperlink>
      <w:r w:rsidRPr="009C6F3D">
        <w:rPr>
          <w:rFonts w:ascii="Gill Sans MT" w:hAnsi="Gill Sans MT" w:cstheme="minorHAnsi"/>
          <w:sz w:val="22"/>
          <w:szCs w:val="22"/>
        </w:rPr>
        <w:t xml:space="preserve"> and follow the process described in the attachment below to Register on the Ariba Network. </w:t>
      </w:r>
    </w:p>
    <w:p w14:paraId="4FB40127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479D22DD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  <w:lang w:val="en-US"/>
        </w:rPr>
      </w:pPr>
    </w:p>
    <w:p w14:paraId="724F4F20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lastRenderedPageBreak/>
        <w:t xml:space="preserve">Once you have created your account and completed the </w:t>
      </w:r>
      <w:r w:rsidRPr="009C6F3D">
        <w:rPr>
          <w:rFonts w:ascii="Gill Sans MT" w:hAnsi="Gill Sans MT" w:cstheme="minorHAnsi"/>
          <w:b/>
          <w:bCs/>
          <w:sz w:val="22"/>
          <w:szCs w:val="22"/>
        </w:rPr>
        <w:t>Registration Questionnaire</w:t>
      </w:r>
      <w:r w:rsidRPr="009C6F3D">
        <w:rPr>
          <w:rFonts w:ascii="Gill Sans MT" w:hAnsi="Gill Sans MT" w:cstheme="minorHAnsi"/>
          <w:sz w:val="22"/>
          <w:szCs w:val="22"/>
        </w:rPr>
        <w:t xml:space="preserve">, you can </w:t>
      </w:r>
      <w:bookmarkStart w:id="1" w:name="_Hlk84930232"/>
      <w:r w:rsidRPr="009C6F3D">
        <w:rPr>
          <w:rFonts w:ascii="Gill Sans MT" w:hAnsi="Gill Sans MT" w:cstheme="minorHAnsi"/>
          <w:sz w:val="22"/>
          <w:szCs w:val="22"/>
        </w:rPr>
        <w:t>participate to the event and Submit your response in accordance to the guidance provided in the attached document:</w:t>
      </w:r>
      <w:bookmarkEnd w:id="1"/>
    </w:p>
    <w:p w14:paraId="4E5139C6" w14:textId="77777777" w:rsidR="00261D19" w:rsidRPr="009C6F3D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theme="minorHAnsi"/>
          <w:sz w:val="22"/>
          <w:szCs w:val="22"/>
        </w:rPr>
      </w:pPr>
    </w:p>
    <w:p w14:paraId="548DA17B" w14:textId="7D402FC0" w:rsidR="003E0FBD" w:rsidRPr="009C6F3D" w:rsidRDefault="003E0FBD" w:rsidP="006A250A">
      <w:pPr>
        <w:spacing w:after="0" w:line="240" w:lineRule="auto"/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9C6F3D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Signed an</w:t>
      </w:r>
      <w:r w:rsidR="00A052A4" w:rsidRPr="009C6F3D">
        <w:rPr>
          <w:rFonts w:ascii="Gill Sans MT" w:hAnsi="Gill Sans MT" w:cstheme="minorHAnsi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9C6F3D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primary key contact ID</w:t>
      </w:r>
    </w:p>
    <w:p w14:paraId="1DAF5F4A" w14:textId="3FB1F396" w:rsidR="003E0FBD" w:rsidRPr="009C6F3D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</w:t>
      </w:r>
      <w:r w:rsidR="00E55A68" w:rsidRPr="009C6F3D">
        <w:rPr>
          <w:rFonts w:ascii="Gill Sans MT" w:hAnsi="Gill Sans MT" w:cstheme="minorHAnsi"/>
          <w:iCs/>
          <w:sz w:val="22"/>
          <w:szCs w:val="22"/>
          <w:lang w:bidi="ar-IQ"/>
        </w:rPr>
        <w:t>Updated version of Disclaimer of Tax</w:t>
      </w:r>
      <w:r w:rsidR="00C11F42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A91CC2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  <w:r w:rsidR="008E33FE">
        <w:rPr>
          <w:rFonts w:ascii="Gill Sans MT" w:hAnsi="Gill Sans MT" w:cstheme="minorHAnsi"/>
          <w:iCs/>
          <w:sz w:val="22"/>
          <w:szCs w:val="22"/>
          <w:lang w:bidi="ar-IQ"/>
        </w:rPr>
        <w:t xml:space="preserve"> or 2024</w:t>
      </w:r>
    </w:p>
    <w:p w14:paraId="6BE7561F" w14:textId="660D4143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valid business registration</w:t>
      </w:r>
    </w:p>
    <w:p w14:paraId="05F55DF6" w14:textId="0F8FFCFA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your latest Tax Clearance documents from Ministry of Finance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D51AFC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</w:t>
      </w:r>
    </w:p>
    <w:p w14:paraId="2EF8F7ED" w14:textId="45DD4563" w:rsidR="003E0FBD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Signed and stamped copy of the SCI </w:t>
      </w:r>
      <w:r w:rsidRPr="009C6F3D">
        <w:rPr>
          <w:rFonts w:ascii="Gill Sans MT" w:hAnsi="Gill Sans MT" w:cstheme="minorHAnsi"/>
          <w:b/>
          <w:bCs/>
          <w:iCs/>
          <w:sz w:val="22"/>
          <w:szCs w:val="22"/>
          <w:lang w:val="en-US" w:bidi="ar-IQ"/>
        </w:rPr>
        <w:t>Policies</w:t>
      </w: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</w:p>
    <w:p w14:paraId="20DE78F8" w14:textId="77777777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rtl/>
          <w:lang w:val="en-US" w:bidi="ar-IQ"/>
        </w:rPr>
      </w:pPr>
    </w:p>
    <w:p w14:paraId="4B546955" w14:textId="77777777" w:rsidR="003E0FBD" w:rsidRPr="009C6F3D" w:rsidRDefault="003E0FBD" w:rsidP="003E0FBD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  <w:rtl/>
          <w:lang w:bidi="ar-IQ"/>
        </w:rPr>
      </w:pPr>
    </w:p>
    <w:p w14:paraId="2CF355BF" w14:textId="2F72DEB1" w:rsidR="00882F78" w:rsidRPr="009C6F3D" w:rsidRDefault="00AC1AB6" w:rsidP="002C33E8">
      <w:pPr>
        <w:spacing w:after="0" w:line="240" w:lineRule="auto"/>
        <w:ind w:left="-180"/>
        <w:jc w:val="left"/>
        <w:rPr>
          <w:rFonts w:ascii="Gill Sans MT" w:hAnsi="Gill Sans MT" w:cstheme="minorHAnsi"/>
          <w:iCs/>
          <w:sz w:val="22"/>
          <w:szCs w:val="22"/>
        </w:rPr>
      </w:pPr>
      <w:r w:rsidRPr="009C6F3D">
        <w:rPr>
          <w:rFonts w:ascii="Gill Sans MT" w:hAnsi="Gill Sans MT" w:cstheme="minorHAnsi"/>
          <w:iCs/>
          <w:sz w:val="22"/>
          <w:szCs w:val="22"/>
        </w:rPr>
        <w:t>The f</w:t>
      </w:r>
      <w:r w:rsidR="008071C6" w:rsidRPr="009C6F3D">
        <w:rPr>
          <w:rFonts w:ascii="Gill Sans MT" w:hAnsi="Gill Sans MT" w:cstheme="minorHAnsi"/>
          <w:iCs/>
          <w:sz w:val="22"/>
          <w:szCs w:val="22"/>
        </w:rPr>
        <w:t xml:space="preserve">inal date of submission will b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than </w:t>
      </w:r>
      <w:r w:rsidR="00D53DB3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9</w:t>
      </w:r>
      <w:r w:rsidR="00A1296B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/</w:t>
      </w:r>
      <w:r w:rsidR="009B72AD">
        <w:rPr>
          <w:rFonts w:ascii="Gill Sans MT" w:hAnsi="Gill Sans MT" w:cstheme="minorHAnsi"/>
          <w:b/>
          <w:bCs/>
          <w:iCs/>
          <w:sz w:val="22"/>
          <w:szCs w:val="22"/>
          <w:highlight w:val="yellow"/>
          <w:lang w:val="en-US"/>
        </w:rPr>
        <w:t>Oct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/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202</w:t>
      </w:r>
      <w:r w:rsidR="00A91CC2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4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 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04:30 PM GMT+3 Iraq time.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All </w:t>
      </w:r>
      <w:r w:rsidR="00557D21" w:rsidRPr="009C6F3D">
        <w:rPr>
          <w:rFonts w:ascii="Gill Sans MT" w:hAnsi="Gill Sans MT" w:cstheme="minorHAnsi"/>
          <w:iCs/>
          <w:sz w:val="22"/>
          <w:szCs w:val="22"/>
        </w:rPr>
        <w:t>offers sent after that date will be neglected.</w:t>
      </w:r>
    </w:p>
    <w:sectPr w:rsidR="00882F78" w:rsidRPr="009C6F3D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B4B08" w14:textId="77777777" w:rsidR="00014700" w:rsidRDefault="00014700">
      <w:r>
        <w:separator/>
      </w:r>
    </w:p>
  </w:endnote>
  <w:endnote w:type="continuationSeparator" w:id="0">
    <w:p w14:paraId="79D0973A" w14:textId="77777777" w:rsidR="00014700" w:rsidRDefault="00014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32E0D87E" w:rsidR="006127CE" w:rsidRPr="00910D84" w:rsidRDefault="006127CE" w:rsidP="002C33E8">
    <w:pPr>
      <w:spacing w:after="0"/>
      <w:jc w:val="center"/>
      <w:rPr>
        <w:rFonts w:ascii="Gill Sans MT" w:hAnsi="Gill Sans MT"/>
        <w:b/>
        <w:iCs/>
        <w:sz w:val="32"/>
        <w:szCs w:val="32"/>
      </w:rPr>
    </w:pPr>
    <w:r>
      <w:tab/>
    </w:r>
    <w:r w:rsidR="00F302FC" w:rsidRPr="00910D84">
      <w:rPr>
        <w:rFonts w:asciiTheme="minorHAnsi" w:hAnsiTheme="minorHAnsi" w:cstheme="minorHAnsi"/>
        <w:b/>
        <w:bCs/>
        <w:iCs/>
        <w:sz w:val="22"/>
        <w:szCs w:val="22"/>
        <w:highlight w:val="yellow"/>
      </w:rPr>
      <w:t>PR52687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179518" w14:textId="77777777" w:rsidR="00014700" w:rsidRDefault="00014700">
      <w:r>
        <w:separator/>
      </w:r>
    </w:p>
  </w:footnote>
  <w:footnote w:type="continuationSeparator" w:id="0">
    <w:p w14:paraId="128D802D" w14:textId="77777777" w:rsidR="00014700" w:rsidRDefault="00014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49FD38D2" w:rsidR="006127CE" w:rsidRPr="00910D84" w:rsidRDefault="00F302FC" w:rsidP="00F302FC">
    <w:pPr>
      <w:pStyle w:val="Header"/>
      <w:rPr>
        <w:iCs/>
      </w:rPr>
    </w:pPr>
    <w:r w:rsidRPr="00910D84">
      <w:rPr>
        <w:rFonts w:asciiTheme="minorHAnsi" w:hAnsiTheme="minorHAnsi" w:cstheme="minorHAnsi"/>
        <w:b/>
        <w:bCs/>
        <w:iCs/>
        <w:sz w:val="22"/>
        <w:szCs w:val="22"/>
        <w:highlight w:val="yellow"/>
      </w:rPr>
      <w:t>PR52687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5082571">
    <w:abstractNumId w:val="2"/>
  </w:num>
  <w:num w:numId="2" w16cid:durableId="1998457264">
    <w:abstractNumId w:val="20"/>
  </w:num>
  <w:num w:numId="3" w16cid:durableId="119080324">
    <w:abstractNumId w:val="9"/>
  </w:num>
  <w:num w:numId="4" w16cid:durableId="230234101">
    <w:abstractNumId w:val="3"/>
  </w:num>
  <w:num w:numId="5" w16cid:durableId="348223415">
    <w:abstractNumId w:val="8"/>
  </w:num>
  <w:num w:numId="6" w16cid:durableId="1375080124">
    <w:abstractNumId w:val="18"/>
  </w:num>
  <w:num w:numId="7" w16cid:durableId="2039502356">
    <w:abstractNumId w:val="12"/>
  </w:num>
  <w:num w:numId="8" w16cid:durableId="1228107645">
    <w:abstractNumId w:val="24"/>
  </w:num>
  <w:num w:numId="9" w16cid:durableId="1819877572">
    <w:abstractNumId w:val="11"/>
  </w:num>
  <w:num w:numId="10" w16cid:durableId="2632494">
    <w:abstractNumId w:val="22"/>
  </w:num>
  <w:num w:numId="11" w16cid:durableId="1300040230">
    <w:abstractNumId w:val="4"/>
  </w:num>
  <w:num w:numId="12" w16cid:durableId="1200750954">
    <w:abstractNumId w:val="5"/>
  </w:num>
  <w:num w:numId="13" w16cid:durableId="1282302004">
    <w:abstractNumId w:val="1"/>
  </w:num>
  <w:num w:numId="14" w16cid:durableId="323818852">
    <w:abstractNumId w:val="24"/>
  </w:num>
  <w:num w:numId="15" w16cid:durableId="2069955193">
    <w:abstractNumId w:val="19"/>
  </w:num>
  <w:num w:numId="16" w16cid:durableId="302275976">
    <w:abstractNumId w:val="7"/>
  </w:num>
  <w:num w:numId="17" w16cid:durableId="645665218">
    <w:abstractNumId w:val="17"/>
  </w:num>
  <w:num w:numId="18" w16cid:durableId="2003506594">
    <w:abstractNumId w:val="6"/>
  </w:num>
  <w:num w:numId="19" w16cid:durableId="1719744854">
    <w:abstractNumId w:val="10"/>
  </w:num>
  <w:num w:numId="20" w16cid:durableId="1852452315">
    <w:abstractNumId w:val="14"/>
  </w:num>
  <w:num w:numId="21" w16cid:durableId="427426346">
    <w:abstractNumId w:val="21"/>
  </w:num>
  <w:num w:numId="22" w16cid:durableId="229462690">
    <w:abstractNumId w:val="16"/>
  </w:num>
  <w:num w:numId="23" w16cid:durableId="1605384514">
    <w:abstractNumId w:val="15"/>
  </w:num>
  <w:num w:numId="24" w16cid:durableId="2102095483">
    <w:abstractNumId w:val="13"/>
  </w:num>
  <w:num w:numId="25" w16cid:durableId="528955716">
    <w:abstractNumId w:val="23"/>
  </w:num>
  <w:num w:numId="26" w16cid:durableId="210121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14700"/>
    <w:rsid w:val="00030696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75E6B"/>
    <w:rsid w:val="0019378C"/>
    <w:rsid w:val="001A16B2"/>
    <w:rsid w:val="001A2946"/>
    <w:rsid w:val="001A3BF1"/>
    <w:rsid w:val="001C0CAF"/>
    <w:rsid w:val="001C5467"/>
    <w:rsid w:val="001D7708"/>
    <w:rsid w:val="001E2CA3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66586"/>
    <w:rsid w:val="002934AF"/>
    <w:rsid w:val="002A208F"/>
    <w:rsid w:val="002A4B1D"/>
    <w:rsid w:val="002B1E35"/>
    <w:rsid w:val="002B4D09"/>
    <w:rsid w:val="002C33E8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711CD"/>
    <w:rsid w:val="004854F6"/>
    <w:rsid w:val="0049200C"/>
    <w:rsid w:val="004923DB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9309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56553"/>
    <w:rsid w:val="0087090E"/>
    <w:rsid w:val="0087704C"/>
    <w:rsid w:val="0087706B"/>
    <w:rsid w:val="00882F78"/>
    <w:rsid w:val="008A0326"/>
    <w:rsid w:val="008A4498"/>
    <w:rsid w:val="008E33FE"/>
    <w:rsid w:val="008E780A"/>
    <w:rsid w:val="008F060E"/>
    <w:rsid w:val="008F4337"/>
    <w:rsid w:val="00900B15"/>
    <w:rsid w:val="00901630"/>
    <w:rsid w:val="00901AB2"/>
    <w:rsid w:val="00910D84"/>
    <w:rsid w:val="0092253E"/>
    <w:rsid w:val="00946214"/>
    <w:rsid w:val="00951BD4"/>
    <w:rsid w:val="00964EB1"/>
    <w:rsid w:val="0099203C"/>
    <w:rsid w:val="009A11DC"/>
    <w:rsid w:val="009B72AD"/>
    <w:rsid w:val="009C2E02"/>
    <w:rsid w:val="009C47C7"/>
    <w:rsid w:val="009C609B"/>
    <w:rsid w:val="009C6F3D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209A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1CC2"/>
    <w:rsid w:val="00A94353"/>
    <w:rsid w:val="00AA1BF2"/>
    <w:rsid w:val="00AB195D"/>
    <w:rsid w:val="00AC1AB6"/>
    <w:rsid w:val="00AC7D95"/>
    <w:rsid w:val="00AF24B0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C9A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461F"/>
    <w:rsid w:val="00D3534C"/>
    <w:rsid w:val="00D51AFC"/>
    <w:rsid w:val="00D53DB3"/>
    <w:rsid w:val="00D726E4"/>
    <w:rsid w:val="00D73AED"/>
    <w:rsid w:val="00D73BFE"/>
    <w:rsid w:val="00D927EC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064A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02FC"/>
    <w:rsid w:val="00F32D5C"/>
    <w:rsid w:val="00F512AB"/>
    <w:rsid w:val="00F53140"/>
    <w:rsid w:val="00F54F97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B76D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8" ma:contentTypeDescription="Create a new document." ma:contentTypeScope="" ma:versionID="97ab77d1dd6d798435e3151c580f8408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317f6522f2ee77c52b8e8305be45f0e1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50674-973b-415f-9442-53a3fc54a49e" xsi:nil="true"/>
  </documentManagement>
</p:properties>
</file>

<file path=customXml/itemProps1.xml><?xml version="1.0" encoding="utf-8"?>
<ds:datastoreItem xmlns:ds="http://schemas.openxmlformats.org/officeDocument/2006/customXml" ds:itemID="{BF980D16-9DA9-4107-AB76-16F6A0514C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23FD16-12E9-4BF7-B67C-BEC34823D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  <ds:schemaRef ds:uri="15150674-973b-415f-9442-53a3fc54a4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90</Words>
  <Characters>2641</Characters>
  <Application>Microsoft Office Word</Application>
  <DocSecurity>0</DocSecurity>
  <Lines>6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1</cp:revision>
  <dcterms:created xsi:type="dcterms:W3CDTF">2024-05-08T13:05:00Z</dcterms:created>
  <dcterms:modified xsi:type="dcterms:W3CDTF">2024-10-0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